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E8F90" w14:textId="77777777" w:rsidR="00475E78" w:rsidRPr="006A5492" w:rsidRDefault="00475E78" w:rsidP="00E5538E">
      <w:pPr>
        <w:pStyle w:val="Anexo"/>
      </w:pPr>
      <w:bookmarkStart w:id="0" w:name="_Ref83733111"/>
      <w:r w:rsidRPr="006A5492">
        <w:t>CONTROLE DA DOCUMENTAÇÃO SUBMETIDA</w:t>
      </w:r>
      <w:bookmarkEnd w:id="0"/>
    </w:p>
    <w:p w14:paraId="114659D0" w14:textId="77777777" w:rsidR="00475E78" w:rsidRPr="006A5492" w:rsidRDefault="00475E78" w:rsidP="00475E78">
      <w:pPr>
        <w:pStyle w:val="Corpodetexto"/>
        <w:spacing w:before="4"/>
        <w:rPr>
          <w:b/>
          <w:sz w:val="21"/>
          <w:lang w:val="pt-BR"/>
        </w:rPr>
      </w:pPr>
    </w:p>
    <w:p w14:paraId="52F03383" w14:textId="77777777" w:rsidR="00475E78" w:rsidRPr="006A5492" w:rsidRDefault="00475E78" w:rsidP="00475E78">
      <w:pPr>
        <w:pStyle w:val="PargrafodaLista"/>
        <w:rPr>
          <w:lang w:val="pt-BR"/>
        </w:rPr>
      </w:pPr>
      <w:r w:rsidRPr="006A5492">
        <w:rPr>
          <w:lang w:val="pt-BR"/>
        </w:rPr>
        <w:t>O candidato deve utilizar esta planilha como forma de certificar-se de que toda a documentação requerida para sua inscrição foi submetid</w:t>
      </w:r>
      <w:r>
        <w:rPr>
          <w:lang w:val="pt-BR"/>
        </w:rPr>
        <w:t>a</w:t>
      </w:r>
      <w:r w:rsidRPr="006A5492">
        <w:rPr>
          <w:lang w:val="pt-BR"/>
        </w:rPr>
        <w:t xml:space="preserve"> ao PPGEAN.</w:t>
      </w:r>
    </w:p>
    <w:p w14:paraId="63F51635" w14:textId="77777777" w:rsidR="00475E78" w:rsidRPr="006A5492" w:rsidRDefault="00475E78" w:rsidP="00475E78">
      <w:pPr>
        <w:pStyle w:val="Corpodetexto"/>
        <w:spacing w:before="6"/>
        <w:rPr>
          <w:lang w:val="pt-BR"/>
        </w:rPr>
      </w:pPr>
    </w:p>
    <w:tbl>
      <w:tblPr>
        <w:tblStyle w:val="TableNormal1"/>
        <w:tblW w:w="10210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668"/>
        <w:gridCol w:w="9542"/>
      </w:tblGrid>
      <w:tr w:rsidR="00475E78" w:rsidRPr="006A5492" w14:paraId="4338ED47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4C61E57E" w14:textId="77777777" w:rsidR="00475E78" w:rsidRPr="006A5492" w:rsidRDefault="00475E78" w:rsidP="009B4097">
            <w:pPr>
              <w:pStyle w:val="TableParagraph"/>
              <w:spacing w:line="232" w:lineRule="exact"/>
              <w:ind w:left="100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OK</w:t>
            </w:r>
          </w:p>
        </w:tc>
        <w:tc>
          <w:tcPr>
            <w:tcW w:w="9542" w:type="dxa"/>
            <w:vAlign w:val="center"/>
          </w:tcPr>
          <w:p w14:paraId="62ADDE60" w14:textId="77777777" w:rsidR="00475E78" w:rsidRPr="006A5492" w:rsidRDefault="00475E78" w:rsidP="009B4097">
            <w:pPr>
              <w:pStyle w:val="TableParagraph"/>
              <w:spacing w:line="232" w:lineRule="exact"/>
              <w:ind w:left="103"/>
              <w:rPr>
                <w:b/>
                <w:bCs/>
                <w:lang w:val="pt-BR"/>
              </w:rPr>
            </w:pPr>
            <w:r w:rsidRPr="3445F810">
              <w:rPr>
                <w:b/>
                <w:bCs/>
                <w:lang w:val="pt-BR"/>
              </w:rPr>
              <w:t>Documentos digitalizados</w:t>
            </w:r>
          </w:p>
        </w:tc>
      </w:tr>
      <w:tr w:rsidR="00475E78" w:rsidRPr="00F07AC8" w14:paraId="5945CDEA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79F3A5EA" w14:textId="77777777" w:rsidR="00475E78" w:rsidRPr="006A5492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1330FC25" w14:textId="02D83826" w:rsidR="00475E78" w:rsidRPr="006A5492" w:rsidRDefault="00A368FE" w:rsidP="00A368FE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1A5B53">
              <w:rPr>
                <w:lang w:val="pt-BR"/>
              </w:rPr>
              <w:t xml:space="preserve">Ficha com indicação do orientador e </w:t>
            </w:r>
            <w:r>
              <w:rPr>
                <w:lang w:val="pt-BR"/>
              </w:rPr>
              <w:t>área/</w:t>
            </w:r>
            <w:r w:rsidRPr="001A5B53">
              <w:rPr>
                <w:lang w:val="pt-BR"/>
              </w:rPr>
              <w:t>projeto de interesse</w:t>
            </w:r>
          </w:p>
        </w:tc>
      </w:tr>
      <w:tr w:rsidR="00475E78" w:rsidRPr="00197D72" w14:paraId="62AF524D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65F965DE" w14:textId="77777777" w:rsidR="00475E78" w:rsidRPr="006A5492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2BC5EA03" w14:textId="77777777" w:rsidR="00475E78" w:rsidRPr="006A5492" w:rsidRDefault="00475E78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Carteira de identidade</w:t>
            </w:r>
          </w:p>
        </w:tc>
      </w:tr>
      <w:tr w:rsidR="00475E78" w:rsidRPr="006A5492" w14:paraId="03D7CF87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7AF52C4F" w14:textId="77777777" w:rsidR="00475E78" w:rsidRPr="006A5492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2AB1D8D3" w14:textId="77777777" w:rsidR="00475E78" w:rsidRPr="006A5492" w:rsidRDefault="00475E78" w:rsidP="009B4097">
            <w:pPr>
              <w:pStyle w:val="TableParagraph"/>
              <w:spacing w:line="235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CPF</w:t>
            </w:r>
          </w:p>
        </w:tc>
      </w:tr>
      <w:tr w:rsidR="00475E78" w:rsidRPr="00F07AC8" w14:paraId="11F784D9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09411C5A" w14:textId="77777777" w:rsidR="00475E78" w:rsidRPr="00B36544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21E965EA" w14:textId="77777777" w:rsidR="00475E78" w:rsidRPr="00B36544" w:rsidRDefault="00475E78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Certidão de nascimento OU casamento</w:t>
            </w:r>
          </w:p>
        </w:tc>
      </w:tr>
      <w:tr w:rsidR="00475E78" w:rsidRPr="00F07AC8" w14:paraId="4D1BA097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5FB02D35" w14:textId="77777777" w:rsidR="00475E78" w:rsidRPr="006A5492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04C322D3" w14:textId="77777777" w:rsidR="00475E78" w:rsidRPr="006A5492" w:rsidRDefault="00475E78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Diploma de curso de nível superior OU Declaração de provável formando (quando não possuir diploma)</w:t>
            </w:r>
          </w:p>
        </w:tc>
      </w:tr>
      <w:tr w:rsidR="00475E78" w:rsidRPr="00197D72" w14:paraId="657C2104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37EC9394" w14:textId="77777777" w:rsidR="00475E78" w:rsidRPr="006A5492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09E65CA0" w14:textId="77777777" w:rsidR="00475E78" w:rsidRPr="006A5492" w:rsidRDefault="00475E78" w:rsidP="009B4097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Histórico escolar de graduação</w:t>
            </w:r>
          </w:p>
        </w:tc>
      </w:tr>
      <w:tr w:rsidR="00475E78" w:rsidRPr="00F07AC8" w14:paraId="5E0B0FAE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660B8DD0" w14:textId="77777777" w:rsidR="00475E78" w:rsidRPr="006A5492" w:rsidRDefault="00475E78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644C4BF6" w14:textId="77777777" w:rsidR="00475E78" w:rsidRPr="006A5492" w:rsidRDefault="00475E78" w:rsidP="009B4097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006A5492">
              <w:rPr>
                <w:lang w:val="pt-BR"/>
              </w:rPr>
              <w:t>Carta de Intenções do Candidato</w:t>
            </w:r>
          </w:p>
        </w:tc>
      </w:tr>
      <w:tr w:rsidR="009C3364" w:rsidRPr="001C530A" w14:paraId="5AC9C68E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4B1EAC45" w14:textId="77777777" w:rsidR="009C3364" w:rsidRPr="006A5492" w:rsidRDefault="009C3364" w:rsidP="009B4097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72C3C0D6" w14:textId="5E00A7E5" w:rsidR="009C3364" w:rsidRPr="006A5492" w:rsidRDefault="009C3364" w:rsidP="009B4097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>
              <w:rPr>
                <w:lang w:val="pt-BR"/>
              </w:rPr>
              <w:t>Proposta de pesquisa</w:t>
            </w:r>
          </w:p>
        </w:tc>
      </w:tr>
      <w:tr w:rsidR="00475E78" w:rsidRPr="00F07AC8" w14:paraId="07C6F794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696574F4" w14:textId="77777777" w:rsidR="00475E78" w:rsidRPr="006A5492" w:rsidRDefault="00475E78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7444A04F" w14:textId="77777777" w:rsidR="00475E78" w:rsidRPr="006A5492" w:rsidRDefault="00475E78" w:rsidP="009B4097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099A6A10">
              <w:rPr>
                <w:lang w:val="pt-BR"/>
              </w:rPr>
              <w:t xml:space="preserve">Currículo modelo Lattes rigorosamente comprovado e organizado </w:t>
            </w:r>
          </w:p>
        </w:tc>
      </w:tr>
      <w:tr w:rsidR="00475E78" w:rsidRPr="00F07AC8" w14:paraId="60085816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7714AC6C" w14:textId="77777777" w:rsidR="00475E78" w:rsidRPr="006A5492" w:rsidRDefault="00475E78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6F27AC42" w14:textId="581038E5" w:rsidR="00475E78" w:rsidRPr="00A368FE" w:rsidRDefault="00475E78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A368FE">
              <w:rPr>
                <w:lang w:val="pt-BR"/>
              </w:rPr>
              <w:t xml:space="preserve">Planilha de pontuação do currículo Lattes preenchida conforme </w:t>
            </w:r>
            <w:r w:rsidR="00947357" w:rsidRPr="00A368FE">
              <w:rPr>
                <w:lang w:val="pt-BR"/>
              </w:rPr>
              <w:fldChar w:fldCharType="begin"/>
            </w:r>
            <w:r w:rsidR="00947357" w:rsidRPr="00A368FE">
              <w:rPr>
                <w:lang w:val="pt-BR"/>
              </w:rPr>
              <w:instrText xml:space="preserve"> REF _Ref83718058 \r \h  \* MERGEFORMAT </w:instrText>
            </w:r>
            <w:r w:rsidR="00947357" w:rsidRPr="00A368FE">
              <w:rPr>
                <w:lang w:val="pt-BR"/>
              </w:rPr>
            </w:r>
            <w:r w:rsidR="00947357" w:rsidRPr="00A368FE">
              <w:rPr>
                <w:lang w:val="pt-BR"/>
              </w:rPr>
              <w:fldChar w:fldCharType="separate"/>
            </w:r>
            <w:r w:rsidR="00366726">
              <w:rPr>
                <w:lang w:val="pt-BR"/>
              </w:rPr>
              <w:t>ANEXO II</w:t>
            </w:r>
            <w:r w:rsidR="00947357" w:rsidRPr="00A368FE">
              <w:rPr>
                <w:lang w:val="pt-BR"/>
              </w:rPr>
              <w:fldChar w:fldCharType="end"/>
            </w:r>
          </w:p>
        </w:tc>
      </w:tr>
      <w:tr w:rsidR="00475E78" w:rsidRPr="00F07AC8" w14:paraId="3979A07E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3B28246D" w14:textId="77777777" w:rsidR="00475E78" w:rsidRPr="006C6843" w:rsidRDefault="00475E78" w:rsidP="009B4097">
            <w:pPr>
              <w:pStyle w:val="TableParagraph"/>
              <w:rPr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0E0A3AAC" w14:textId="067A6B93" w:rsidR="00475E78" w:rsidRPr="00A368FE" w:rsidRDefault="00475E78" w:rsidP="009B4097">
            <w:pPr>
              <w:pStyle w:val="TableParagraph"/>
              <w:spacing w:line="246" w:lineRule="exact"/>
              <w:ind w:left="103"/>
              <w:rPr>
                <w:lang w:val="pt-BR"/>
              </w:rPr>
            </w:pPr>
            <w:r w:rsidRPr="00A368FE">
              <w:rPr>
                <w:lang w:val="pt-BR"/>
              </w:rPr>
              <w:t>Ficha para realização da arguição (</w:t>
            </w:r>
            <w:r w:rsidR="00947357" w:rsidRPr="00A368FE">
              <w:rPr>
                <w:lang w:val="pt-BR"/>
              </w:rPr>
              <w:fldChar w:fldCharType="begin"/>
            </w:r>
            <w:r w:rsidR="00947357" w:rsidRPr="00A368FE">
              <w:rPr>
                <w:lang w:val="pt-BR"/>
              </w:rPr>
              <w:instrText xml:space="preserve"> REF _Ref83718088 \r \h  \* MERGEFORMAT </w:instrText>
            </w:r>
            <w:r w:rsidR="00947357" w:rsidRPr="00A368FE">
              <w:rPr>
                <w:lang w:val="pt-BR"/>
              </w:rPr>
            </w:r>
            <w:r w:rsidR="00947357" w:rsidRPr="00A368FE">
              <w:rPr>
                <w:lang w:val="pt-BR"/>
              </w:rPr>
              <w:fldChar w:fldCharType="separate"/>
            </w:r>
            <w:r w:rsidR="00366726">
              <w:rPr>
                <w:lang w:val="pt-BR"/>
              </w:rPr>
              <w:t>ANEXO III</w:t>
            </w:r>
            <w:r w:rsidR="00947357" w:rsidRPr="00A368FE">
              <w:rPr>
                <w:lang w:val="pt-BR"/>
              </w:rPr>
              <w:fldChar w:fldCharType="end"/>
            </w:r>
            <w:r w:rsidRPr="00A368FE">
              <w:rPr>
                <w:lang w:val="pt-BR"/>
              </w:rPr>
              <w:t>)</w:t>
            </w:r>
          </w:p>
        </w:tc>
      </w:tr>
      <w:tr w:rsidR="00475E78" w:rsidRPr="00F07AC8" w14:paraId="5654FEF6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0A0ECA9B" w14:textId="77777777" w:rsidR="00475E78" w:rsidRPr="006A5492" w:rsidRDefault="00475E78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747F6510" w14:textId="77777777" w:rsidR="00475E78" w:rsidRPr="006A5492" w:rsidRDefault="00475E78" w:rsidP="009B4097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 xml:space="preserve">Se estrangeiro </w:t>
            </w:r>
            <w:proofErr w:type="gramStart"/>
            <w:r w:rsidRPr="3445F810">
              <w:rPr>
                <w:lang w:val="pt-BR"/>
              </w:rPr>
              <w:t>–  Passaporte</w:t>
            </w:r>
            <w:proofErr w:type="gramEnd"/>
            <w:r w:rsidRPr="3445F810">
              <w:rPr>
                <w:lang w:val="pt-BR"/>
              </w:rPr>
              <w:t xml:space="preserve"> ou do Registro Nacional de Estrangeiros</w:t>
            </w:r>
          </w:p>
        </w:tc>
      </w:tr>
      <w:tr w:rsidR="00475E78" w:rsidRPr="00F07AC8" w14:paraId="61FA115F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15C60FCB" w14:textId="77777777" w:rsidR="00475E78" w:rsidRPr="006A5492" w:rsidRDefault="00475E78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6A588BDA" w14:textId="77777777" w:rsidR="00475E78" w:rsidRPr="006A5492" w:rsidRDefault="00475E78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Se estrangeiro – Diploma do curso de graduação reconhecido</w:t>
            </w:r>
          </w:p>
        </w:tc>
      </w:tr>
      <w:tr w:rsidR="00F45AFA" w:rsidRPr="00F07AC8" w14:paraId="1EF8AF49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1AE9F933" w14:textId="77777777" w:rsidR="00F45AFA" w:rsidRPr="006A5492" w:rsidRDefault="00F45AFA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1D09E090" w14:textId="3B9A3818" w:rsidR="00F45AFA" w:rsidRPr="3445F810" w:rsidRDefault="00F45AFA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F45AFA">
              <w:rPr>
                <w:lang w:val="pt-BR"/>
              </w:rPr>
              <w:t>Autodeclaração de preto ou pardo</w:t>
            </w:r>
            <w:r>
              <w:rPr>
                <w:lang w:val="pt-BR"/>
              </w:rPr>
              <w:t xml:space="preserve"> (se for o caso)</w:t>
            </w:r>
          </w:p>
        </w:tc>
      </w:tr>
      <w:tr w:rsidR="00F45AFA" w:rsidRPr="00F07AC8" w14:paraId="4205C5A8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416BA6D3" w14:textId="77777777" w:rsidR="00F45AFA" w:rsidRPr="006A5492" w:rsidRDefault="00F45AFA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59EBB183" w14:textId="4D3CA6BD" w:rsidR="00F45AFA" w:rsidRPr="3445F810" w:rsidRDefault="00F45AFA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F45AFA">
              <w:rPr>
                <w:lang w:val="pt-BR"/>
              </w:rPr>
              <w:t>Autodeclaração de indígena</w:t>
            </w:r>
            <w:r>
              <w:rPr>
                <w:lang w:val="pt-BR"/>
              </w:rPr>
              <w:t xml:space="preserve"> (se for o caso)</w:t>
            </w:r>
          </w:p>
        </w:tc>
      </w:tr>
      <w:tr w:rsidR="00F45AFA" w:rsidRPr="00F07AC8" w14:paraId="6DE39F4D" w14:textId="77777777" w:rsidTr="009B4097">
        <w:trPr>
          <w:trHeight w:val="402"/>
          <w:jc w:val="center"/>
        </w:trPr>
        <w:tc>
          <w:tcPr>
            <w:tcW w:w="668" w:type="dxa"/>
            <w:vAlign w:val="center"/>
          </w:tcPr>
          <w:p w14:paraId="05827E40" w14:textId="77777777" w:rsidR="00F45AFA" w:rsidRPr="006A5492" w:rsidRDefault="00F45AFA" w:rsidP="009B4097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14:paraId="7A3211D9" w14:textId="68CDC38A" w:rsidR="00F45AFA" w:rsidRPr="3445F810" w:rsidRDefault="00F45AFA" w:rsidP="009B4097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F45AFA">
              <w:rPr>
                <w:lang w:val="pt-BR"/>
              </w:rPr>
              <w:t>Autodeclaração de pessoa com deficiência</w:t>
            </w:r>
            <w:r>
              <w:rPr>
                <w:lang w:val="pt-BR"/>
              </w:rPr>
              <w:t xml:space="preserve"> (se for o caso)</w:t>
            </w:r>
          </w:p>
        </w:tc>
      </w:tr>
    </w:tbl>
    <w:p w14:paraId="517947EC" w14:textId="77777777" w:rsidR="00475E78" w:rsidRPr="006A5492" w:rsidRDefault="00475E78" w:rsidP="00475E78">
      <w:pPr>
        <w:pStyle w:val="Corpodetexto"/>
        <w:rPr>
          <w:sz w:val="24"/>
          <w:szCs w:val="24"/>
          <w:lang w:val="pt-BR"/>
        </w:rPr>
      </w:pPr>
    </w:p>
    <w:p w14:paraId="1DB11BDF" w14:textId="77777777" w:rsidR="00475E78" w:rsidRDefault="00475E78" w:rsidP="00475E78">
      <w:pPr>
        <w:pStyle w:val="PargrafodaLista"/>
        <w:rPr>
          <w:lang w:val="pt-BR"/>
        </w:rPr>
      </w:pPr>
    </w:p>
    <w:p w14:paraId="6F2B2B61" w14:textId="0FEB1ACB" w:rsidR="576070D7" w:rsidRDefault="00475E78" w:rsidP="00E5538E">
      <w:pPr>
        <w:pStyle w:val="PargrafodaLista"/>
        <w:rPr>
          <w:lang w:val="pt-BR"/>
        </w:rPr>
      </w:pPr>
      <w:r w:rsidRPr="006A5492">
        <w:rPr>
          <w:lang w:val="pt-BR"/>
        </w:rPr>
        <w:t xml:space="preserve">O candidato deverá preencher esta planilha </w:t>
      </w:r>
      <w:r w:rsidR="00C32AA9">
        <w:rPr>
          <w:lang w:val="pt-BR"/>
        </w:rPr>
        <w:t xml:space="preserve">e </w:t>
      </w:r>
      <w:r w:rsidRPr="006A5492">
        <w:rPr>
          <w:lang w:val="pt-BR"/>
        </w:rPr>
        <w:t>reter em seu poder uma cópia dessa.</w:t>
      </w:r>
      <w:bookmarkStart w:id="1" w:name="_GoBack"/>
      <w:bookmarkEnd w:id="1"/>
      <w:r w:rsidR="00E5538E">
        <w:rPr>
          <w:lang w:val="pt-BR"/>
        </w:rPr>
        <w:t xml:space="preserve"> </w:t>
      </w:r>
    </w:p>
    <w:p w14:paraId="3CE41814" w14:textId="0E038878"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3D334D" w14:textId="77777777" w:rsidR="008A34C2" w:rsidRDefault="008A34C2">
      <w:r>
        <w:separator/>
      </w:r>
    </w:p>
  </w:endnote>
  <w:endnote w:type="continuationSeparator" w:id="0">
    <w:p w14:paraId="72AD9368" w14:textId="77777777" w:rsidR="008A34C2" w:rsidRDefault="008A34C2">
      <w:r>
        <w:continuationSeparator/>
      </w:r>
    </w:p>
  </w:endnote>
  <w:endnote w:type="continuationNotice" w:id="1">
    <w:p w14:paraId="0E0C721C" w14:textId="77777777" w:rsidR="008A34C2" w:rsidRDefault="008A34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538E" w:rsidRPr="00E5538E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6E5BF9" w14:textId="77777777" w:rsidR="008A34C2" w:rsidRDefault="008A34C2">
      <w:r>
        <w:separator/>
      </w:r>
    </w:p>
  </w:footnote>
  <w:footnote w:type="continuationSeparator" w:id="0">
    <w:p w14:paraId="2D452B93" w14:textId="77777777" w:rsidR="008A34C2" w:rsidRDefault="008A34C2">
      <w:r>
        <w:continuationSeparator/>
      </w:r>
    </w:p>
  </w:footnote>
  <w:footnote w:type="continuationNotice" w:id="1">
    <w:p w14:paraId="5591980E" w14:textId="77777777" w:rsidR="008A34C2" w:rsidRDefault="008A34C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E9C00396"/>
    <w:lvl w:ilvl="0" w:tplc="D1E84F8A">
      <w:start w:val="5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34C2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69E"/>
    <w:rsid w:val="00E5382C"/>
    <w:rsid w:val="00E53A23"/>
    <w:rsid w:val="00E5538E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A0283204-8091-4B8B-9405-EF87480E8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35:00Z</dcterms:created>
  <dcterms:modified xsi:type="dcterms:W3CDTF">2022-10-1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